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F69ECA" w14:textId="736D1081" w:rsidR="001372C8" w:rsidRDefault="00606EFB" w:rsidP="00606EFB">
      <w:pPr>
        <w:jc w:val="center"/>
      </w:pPr>
      <w:r w:rsidRPr="00606EFB">
        <w:rPr>
          <w:noProof/>
        </w:rPr>
        <w:drawing>
          <wp:inline distT="0" distB="0" distL="0" distR="0" wp14:anchorId="3A1F0765" wp14:editId="1C214E9D">
            <wp:extent cx="5264300" cy="3985260"/>
            <wp:effectExtent l="0" t="0" r="0" b="0"/>
            <wp:docPr id="870767125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767125" name="Picture 1" descr="A qr code on a white background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66" cy="3992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3B968" w14:textId="1839BD30" w:rsidR="00606EFB" w:rsidRDefault="00000000" w:rsidP="00606EFB">
      <w:pPr>
        <w:jc w:val="center"/>
      </w:pPr>
      <w:hyperlink r:id="rId5" w:history="1">
        <w:r w:rsidR="00606EFB">
          <w:rPr>
            <w:rStyle w:val="Hyperlink"/>
          </w:rPr>
          <w:t>Register with CPPE</w:t>
        </w:r>
      </w:hyperlink>
      <w:r w:rsidR="00606EFB" w:rsidRPr="00606EFB">
        <w:rPr>
          <w:noProof/>
        </w:rPr>
        <w:drawing>
          <wp:inline distT="0" distB="0" distL="0" distR="0" wp14:anchorId="0231C66B" wp14:editId="499212B0">
            <wp:extent cx="5256990" cy="3939540"/>
            <wp:effectExtent l="0" t="0" r="1270" b="3810"/>
            <wp:docPr id="1580977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97733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6871" cy="394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EC535" w14:textId="2FACF59A" w:rsidR="00606EFB" w:rsidRDefault="00000000" w:rsidP="00606EFB">
      <w:pPr>
        <w:jc w:val="center"/>
      </w:pPr>
      <w:hyperlink r:id="rId7" w:history="1">
        <w:r w:rsidR="00606EFB">
          <w:rPr>
            <w:rStyle w:val="Hyperlink"/>
          </w:rPr>
          <w:t xml:space="preserve">My </w:t>
        </w:r>
        <w:proofErr w:type="gramStart"/>
        <w:r w:rsidR="00606EFB">
          <w:rPr>
            <w:rStyle w:val="Hyperlink"/>
          </w:rPr>
          <w:t>Profile :</w:t>
        </w:r>
        <w:proofErr w:type="gramEnd"/>
        <w:r w:rsidR="00606EFB">
          <w:rPr>
            <w:rStyle w:val="Hyperlink"/>
          </w:rPr>
          <w:t xml:space="preserve"> CPPE</w:t>
        </w:r>
      </w:hyperlink>
    </w:p>
    <w:p w14:paraId="3E272CB1" w14:textId="51C3B5C9" w:rsidR="00606EFB" w:rsidRDefault="00606EFB" w:rsidP="00606EFB">
      <w:pPr>
        <w:jc w:val="center"/>
      </w:pPr>
      <w:r w:rsidRPr="00606EFB">
        <w:rPr>
          <w:noProof/>
        </w:rPr>
        <w:lastRenderedPageBreak/>
        <w:drawing>
          <wp:inline distT="0" distB="0" distL="0" distR="0" wp14:anchorId="5C21B0CA" wp14:editId="13882E3F">
            <wp:extent cx="5297170" cy="3976105"/>
            <wp:effectExtent l="0" t="0" r="0" b="5715"/>
            <wp:docPr id="10437603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760385" name="Picture 1" descr="A screenshot of a computer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08872" cy="3984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3D288" w14:textId="7E292A6C" w:rsidR="00606EFB" w:rsidRDefault="00000000" w:rsidP="00606EFB">
      <w:pPr>
        <w:jc w:val="center"/>
      </w:pPr>
      <w:hyperlink r:id="rId9" w:history="1">
        <w:r w:rsidR="00606EFB">
          <w:rPr>
            <w:rStyle w:val="Hyperlink"/>
          </w:rPr>
          <w:t xml:space="preserve">My </w:t>
        </w:r>
        <w:proofErr w:type="gramStart"/>
        <w:r w:rsidR="00606EFB">
          <w:rPr>
            <w:rStyle w:val="Hyperlink"/>
          </w:rPr>
          <w:t>Profile :</w:t>
        </w:r>
        <w:proofErr w:type="gramEnd"/>
        <w:r w:rsidR="00606EFB">
          <w:rPr>
            <w:rStyle w:val="Hyperlink"/>
          </w:rPr>
          <w:t xml:space="preserve"> CPPE</w:t>
        </w:r>
      </w:hyperlink>
    </w:p>
    <w:p w14:paraId="39AA41E4" w14:textId="05A02945" w:rsidR="00606EFB" w:rsidRDefault="00606EFB" w:rsidP="00606EFB">
      <w:pPr>
        <w:jc w:val="center"/>
      </w:pPr>
      <w:r w:rsidRPr="00606EFB">
        <w:rPr>
          <w:noProof/>
        </w:rPr>
        <w:drawing>
          <wp:inline distT="0" distB="0" distL="0" distR="0" wp14:anchorId="6C5BE44D" wp14:editId="2D723688">
            <wp:extent cx="5388412" cy="4058920"/>
            <wp:effectExtent l="0" t="0" r="3175" b="0"/>
            <wp:docPr id="1269133389" name="Picture 1" descr="A close-up of a broch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133389" name="Picture 1" descr="A close-up of a brochur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6432" cy="4064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123FA" w14:textId="71D36073" w:rsidR="00606EFB" w:rsidRDefault="00000000" w:rsidP="00606EFB">
      <w:pPr>
        <w:jc w:val="center"/>
      </w:pPr>
      <w:hyperlink r:id="rId11" w:history="1">
        <w:r w:rsidR="00606EFB">
          <w:rPr>
            <w:rStyle w:val="Hyperlink"/>
          </w:rPr>
          <w:t xml:space="preserve">Your foundation training </w:t>
        </w:r>
        <w:proofErr w:type="gramStart"/>
        <w:r w:rsidR="00606EFB">
          <w:rPr>
            <w:rStyle w:val="Hyperlink"/>
          </w:rPr>
          <w:t>year :</w:t>
        </w:r>
        <w:proofErr w:type="gramEnd"/>
        <w:r w:rsidR="00606EFB">
          <w:rPr>
            <w:rStyle w:val="Hyperlink"/>
          </w:rPr>
          <w:t xml:space="preserve"> CPPE</w:t>
        </w:r>
      </w:hyperlink>
    </w:p>
    <w:sectPr w:rsidR="00606E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MzYyNjExNjI3MjVV0lEKTi0uzszPAykwrAUAz9p0TSwAAAA="/>
  </w:docVars>
  <w:rsids>
    <w:rsidRoot w:val="00606EFB"/>
    <w:rsid w:val="001372C8"/>
    <w:rsid w:val="005D1497"/>
    <w:rsid w:val="00606EFB"/>
    <w:rsid w:val="00813CE2"/>
    <w:rsid w:val="00BC5B50"/>
    <w:rsid w:val="00FC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B8AD9"/>
  <w15:chartTrackingRefBased/>
  <w15:docId w15:val="{21D3589F-E939-4654-8C22-EB542A872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E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6E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6E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6E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6E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6E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6E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6E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6E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6E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6E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6E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6E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6E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6E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6E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6E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6E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6E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6E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6E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6E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6E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6E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6E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6E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6E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6E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6EF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606E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cppe.ac.uk/mycppe/profile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www.cppe.ac.uk/programmes/l/prereg-g-01" TargetMode="External"/><Relationship Id="rId5" Type="http://schemas.openxmlformats.org/officeDocument/2006/relationships/hyperlink" Target="https://www.cppe.ac.uk/mycppe/register-menu" TargetMode="External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openxmlformats.org/officeDocument/2006/relationships/hyperlink" Target="https://www.cppe.ac.uk/mycppe/profi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</Words>
  <Characters>279</Characters>
  <Application>Microsoft Office Word</Application>
  <DocSecurity>0</DocSecurity>
  <Lines>2</Lines>
  <Paragraphs>1</Paragraphs>
  <ScaleCrop>false</ScaleCrop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en Turner</dc:creator>
  <cp:keywords/>
  <dc:description/>
  <cp:lastModifiedBy>CLODE, Lindsay (NHSPHARMACY)</cp:lastModifiedBy>
  <cp:revision>2</cp:revision>
  <dcterms:created xsi:type="dcterms:W3CDTF">2024-09-02T15:07:00Z</dcterms:created>
  <dcterms:modified xsi:type="dcterms:W3CDTF">2024-09-02T15:07:00Z</dcterms:modified>
</cp:coreProperties>
</file>